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6C6F7" w14:textId="77777777" w:rsidR="00602E11" w:rsidRPr="00602E11" w:rsidRDefault="00602E11" w:rsidP="00602E11">
      <w:pPr>
        <w:pStyle w:val="1"/>
        <w:jc w:val="center"/>
        <w:rPr>
          <w:sz w:val="52"/>
          <w:szCs w:val="52"/>
          <w:lang w:val="bg-BG"/>
        </w:rPr>
      </w:pPr>
      <w:r w:rsidRPr="00602E11">
        <w:rPr>
          <w:noProof/>
          <w:sz w:val="52"/>
          <w:szCs w:val="52"/>
        </w:rPr>
        <w:t xml:space="preserve">JS </w:t>
      </w:r>
      <w:r w:rsidRPr="00602E11">
        <w:rPr>
          <w:sz w:val="52"/>
          <w:szCs w:val="52"/>
        </w:rPr>
        <w:t>Advanced - Exam: 08.04.2020</w:t>
      </w:r>
    </w:p>
    <w:p w14:paraId="527BE9C4" w14:textId="0E4ECCA2" w:rsidR="00602E11" w:rsidRPr="00602E11" w:rsidRDefault="00602E11" w:rsidP="00602E11">
      <w:pPr>
        <w:rPr>
          <w:bCs/>
          <w:noProof/>
          <w:color w:val="7C380A"/>
          <w:sz w:val="36"/>
          <w:szCs w:val="36"/>
          <w:lang w:val="bg-BG"/>
        </w:rPr>
      </w:pPr>
      <w:r w:rsidRPr="00602E11">
        <w:rPr>
          <w:noProof/>
        </w:rPr>
        <w:t xml:space="preserve">Exam problems for the </w:t>
      </w:r>
      <w:hyperlink r:id="rId8" w:history="1">
        <w:r w:rsidRPr="00602E11">
          <w:rPr>
            <w:rStyle w:val="a9"/>
            <w:noProof/>
          </w:rPr>
          <w:t>“JavaScript Advanced” course @ SoftUni</w:t>
        </w:r>
      </w:hyperlink>
      <w:r w:rsidRPr="00602E11">
        <w:rPr>
          <w:noProof/>
        </w:rPr>
        <w:t xml:space="preserve">. </w:t>
      </w:r>
    </w:p>
    <w:p w14:paraId="76C3DD97" w14:textId="031A0848" w:rsidR="00602E11" w:rsidRPr="00602E11" w:rsidRDefault="00602E11" w:rsidP="00602E11">
      <w:pPr>
        <w:pStyle w:val="2"/>
        <w:numPr>
          <w:ilvl w:val="0"/>
          <w:numId w:val="0"/>
        </w:numPr>
        <w:ind w:left="426" w:hanging="426"/>
        <w:rPr>
          <w:lang w:val="bg-BG"/>
        </w:rPr>
      </w:pPr>
      <w:r w:rsidRPr="00602E11">
        <w:t xml:space="preserve">Problem </w:t>
      </w:r>
      <w:r w:rsidR="00B1204E">
        <w:t>2</w:t>
      </w:r>
      <w:r w:rsidRPr="00602E11">
        <w:t>. Repository</w:t>
      </w:r>
    </w:p>
    <w:p w14:paraId="5318DE71" w14:textId="77777777" w:rsidR="00602E11" w:rsidRPr="00602E11" w:rsidRDefault="00602E11" w:rsidP="00602E11">
      <w:pPr>
        <w:rPr>
          <w:lang w:val="bg-BG"/>
        </w:rPr>
      </w:pPr>
      <w:r w:rsidRPr="00602E11">
        <w:t>Use the provided Repository</w:t>
      </w:r>
      <w:r w:rsidRPr="00602E11">
        <w:rPr>
          <w:b/>
        </w:rPr>
        <w:t xml:space="preserve"> class</w:t>
      </w:r>
      <w:r w:rsidRPr="00602E11">
        <w:t xml:space="preserve"> to solve this problem.</w:t>
      </w:r>
    </w:p>
    <w:p w14:paraId="7C1A872A" w14:textId="77777777" w:rsidR="00602E11" w:rsidRPr="00602E11" w:rsidRDefault="00602E11" w:rsidP="00602E11">
      <w:pPr>
        <w:pStyle w:val="3"/>
        <w:rPr>
          <w:lang w:val="bg-BG"/>
        </w:rPr>
      </w:pPr>
      <w:r w:rsidRPr="00602E11">
        <w:t>Your Task</w:t>
      </w:r>
    </w:p>
    <w:p w14:paraId="20C0489A" w14:textId="77777777" w:rsidR="00602E11" w:rsidRPr="00602E11" w:rsidRDefault="00602E11" w:rsidP="00602E11">
      <w:pPr>
        <w:rPr>
          <w:lang w:val="bg-BG"/>
        </w:rPr>
      </w:pPr>
      <w:r w:rsidRPr="00602E11">
        <w:t xml:space="preserve">Using </w:t>
      </w:r>
      <w:r w:rsidRPr="00602E11">
        <w:rPr>
          <w:b/>
        </w:rPr>
        <w:t>Mocha</w:t>
      </w:r>
      <w:r w:rsidRPr="00602E11">
        <w:t xml:space="preserve"> and </w:t>
      </w:r>
      <w:r w:rsidRPr="00602E11">
        <w:rPr>
          <w:b/>
        </w:rPr>
        <w:t>Chai</w:t>
      </w:r>
      <w:r w:rsidRPr="00602E11">
        <w:t xml:space="preserve"> write </w:t>
      </w:r>
      <w:r w:rsidRPr="00602E11">
        <w:rPr>
          <w:b/>
          <w:noProof/>
        </w:rPr>
        <w:t xml:space="preserve">JS </w:t>
      </w:r>
      <w:r w:rsidRPr="00602E11">
        <w:rPr>
          <w:b/>
        </w:rPr>
        <w:t>Unit Tests</w:t>
      </w:r>
      <w:r w:rsidRPr="00602E11">
        <w:t xml:space="preserve"> to test the entire functionality of the </w:t>
      </w:r>
      <w:r w:rsidRPr="00602E11">
        <w:rPr>
          <w:rStyle w:val="CodeChar"/>
        </w:rPr>
        <w:t xml:space="preserve">Repository </w:t>
      </w:r>
      <w:r w:rsidRPr="00602E11">
        <w:rPr>
          <w:b/>
        </w:rPr>
        <w:t>class</w:t>
      </w:r>
      <w:r w:rsidRPr="00602E11">
        <w:t>. Make sure instances of it have all the required functionality and validation. You may use the following code as a template:</w:t>
      </w:r>
    </w:p>
    <w:tbl>
      <w:tblPr>
        <w:tblStyle w:val="af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602E11" w:rsidRPr="00602E11" w14:paraId="40ADB0EB" w14:textId="77777777" w:rsidTr="00972E8C">
        <w:trPr>
          <w:trHeight w:val="1551"/>
        </w:trPr>
        <w:tc>
          <w:tcPr>
            <w:tcW w:w="10387" w:type="dxa"/>
          </w:tcPr>
          <w:p w14:paraId="0BADF69E" w14:textId="77777777" w:rsidR="00602E11" w:rsidRPr="00602E11" w:rsidRDefault="00602E11" w:rsidP="00972E8C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02E11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602E1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2BDAC77E" w14:textId="77777777" w:rsidR="00602E11" w:rsidRPr="00602E11" w:rsidRDefault="00602E11" w:rsidP="00972E8C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02E11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602E1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    </w:t>
            </w:r>
            <w:r w:rsidRPr="00602E11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02E11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602E1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323FA2E" w14:textId="77777777" w:rsidR="00602E11" w:rsidRPr="00602E11" w:rsidRDefault="00602E11" w:rsidP="00972E8C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    </w:t>
            </w:r>
            <w:r w:rsidRPr="00602E11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602E11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16415C2E" w14:textId="77777777" w:rsidR="00602E11" w:rsidRPr="00602E11" w:rsidRDefault="00602E11" w:rsidP="00972E8C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6479FD4B" w14:textId="77777777" w:rsidR="00602E11" w:rsidRPr="00602E11" w:rsidRDefault="00602E11" w:rsidP="00972E8C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 </w:t>
            </w:r>
            <w:r w:rsidRPr="00602E11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602E11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36F71A03" w14:textId="77777777" w:rsidR="00602E11" w:rsidRPr="00602E11" w:rsidRDefault="00602E11" w:rsidP="00972E8C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6268FA51" w14:textId="77777777" w:rsidR="00602E11" w:rsidRPr="00602E11" w:rsidRDefault="00602E11" w:rsidP="00602E11">
      <w:pPr>
        <w:pStyle w:val="3"/>
        <w:rPr>
          <w:lang w:val="bg-BG"/>
        </w:rPr>
      </w:pPr>
      <w:r w:rsidRPr="00602E11">
        <w:t>Functionality</w:t>
      </w:r>
    </w:p>
    <w:p w14:paraId="7057D22F" w14:textId="77777777" w:rsidR="00602E11" w:rsidRPr="00602E11" w:rsidRDefault="00602E11" w:rsidP="00602E11">
      <w:pPr>
        <w:rPr>
          <w:lang w:val="bg-BG"/>
        </w:rPr>
      </w:pPr>
      <w:r w:rsidRPr="00602E11">
        <w:rPr>
          <w:rStyle w:val="CodeChar"/>
        </w:rPr>
        <w:t>solution.js</w:t>
      </w:r>
      <w:r w:rsidRPr="00602E11">
        <w:rPr>
          <w:noProof/>
        </w:rPr>
        <w:t xml:space="preserve"> </w:t>
      </w:r>
      <w:r w:rsidRPr="00602E11">
        <w:t xml:space="preserve">defines a </w:t>
      </w:r>
      <w:r w:rsidRPr="00602E11">
        <w:rPr>
          <w:b/>
        </w:rPr>
        <w:t>class</w:t>
      </w:r>
      <w:r w:rsidRPr="00602E11">
        <w:t xml:space="preserve"> that contains information about a </w:t>
      </w:r>
      <w:r w:rsidRPr="00602E11">
        <w:rPr>
          <w:rStyle w:val="ab"/>
        </w:rPr>
        <w:t>Repository class</w:t>
      </w:r>
      <w:r w:rsidRPr="00602E11">
        <w:t xml:space="preserve">. An </w:t>
      </w:r>
      <w:r w:rsidRPr="00602E11">
        <w:rPr>
          <w:b/>
        </w:rPr>
        <w:t>instance</w:t>
      </w:r>
      <w:r w:rsidRPr="00602E11">
        <w:t xml:space="preserve"> of the class should support the following operations:</w:t>
      </w:r>
    </w:p>
    <w:p w14:paraId="74275054" w14:textId="77777777" w:rsidR="00602E11" w:rsidRPr="00602E11" w:rsidRDefault="00602E11" w:rsidP="00602E11">
      <w:pPr>
        <w:pStyle w:val="ac"/>
        <w:numPr>
          <w:ilvl w:val="0"/>
          <w:numId w:val="40"/>
        </w:numPr>
        <w:rPr>
          <w:lang w:val="bg-BG"/>
        </w:rPr>
      </w:pPr>
      <w:r w:rsidRPr="00602E11">
        <w:rPr>
          <w:b/>
        </w:rPr>
        <w:t xml:space="preserve">Instantiation </w:t>
      </w:r>
      <w:r w:rsidRPr="00602E11">
        <w:t xml:space="preserve">with </w:t>
      </w:r>
      <w:r w:rsidRPr="00602E11">
        <w:rPr>
          <w:b/>
        </w:rPr>
        <w:t>one</w:t>
      </w:r>
      <w:r w:rsidRPr="00602E11">
        <w:t xml:space="preserve"> </w:t>
      </w:r>
      <w:r w:rsidRPr="00602E11">
        <w:rPr>
          <w:b/>
        </w:rPr>
        <w:t>parameter</w:t>
      </w:r>
      <w:r w:rsidRPr="00602E11">
        <w:t xml:space="preserve"> - The </w:t>
      </w:r>
      <w:r w:rsidRPr="00602E11">
        <w:rPr>
          <w:b/>
        </w:rPr>
        <w:t xml:space="preserve">props </w:t>
      </w:r>
      <w:r w:rsidRPr="00602E11">
        <w:t xml:space="preserve">parameter, which is used to </w:t>
      </w:r>
      <w:r w:rsidRPr="00602E11">
        <w:rPr>
          <w:rStyle w:val="ab"/>
        </w:rPr>
        <w:t>validate</w:t>
      </w:r>
      <w:r w:rsidRPr="00602E11">
        <w:t xml:space="preserve"> entities added to the repository and is an object</w:t>
      </w:r>
      <w:r w:rsidRPr="00602E11">
        <w:rPr>
          <w:b/>
        </w:rPr>
        <w:t xml:space="preserve">, </w:t>
      </w:r>
      <w:r w:rsidRPr="00602E11">
        <w:t xml:space="preserve">and an </w:t>
      </w:r>
      <w:r w:rsidRPr="00602E11">
        <w:rPr>
          <w:b/>
        </w:rPr>
        <w:t>additional properties</w:t>
      </w:r>
      <w:r w:rsidRPr="00602E11">
        <w:t xml:space="preserve"> called data </w:t>
      </w:r>
      <w:r w:rsidRPr="00602E11">
        <w:rPr>
          <w:noProof/>
        </w:rPr>
        <w:t xml:space="preserve">( </w:t>
      </w:r>
      <w:r w:rsidRPr="00602E11">
        <w:rPr>
          <w:rStyle w:val="ab"/>
        </w:rPr>
        <w:t>Map</w:t>
      </w:r>
      <w:r w:rsidRPr="00602E11">
        <w:t xml:space="preserve"> that holds added entities).</w:t>
      </w:r>
    </w:p>
    <w:p w14:paraId="23419F14" w14:textId="77777777" w:rsidR="00602E11" w:rsidRPr="00602E11" w:rsidRDefault="00602E11" w:rsidP="00602E11">
      <w:pPr>
        <w:pStyle w:val="ac"/>
        <w:rPr>
          <w:lang w:val="bg-BG"/>
        </w:rPr>
      </w:pPr>
    </w:p>
    <w:p w14:paraId="27807FC9" w14:textId="77777777" w:rsidR="00602E11" w:rsidRPr="00602E11" w:rsidRDefault="00602E11" w:rsidP="00602E11">
      <w:pPr>
        <w:pStyle w:val="ac"/>
        <w:numPr>
          <w:ilvl w:val="0"/>
          <w:numId w:val="40"/>
        </w:numPr>
        <w:spacing w:before="120"/>
        <w:rPr>
          <w:rFonts w:cstheme="minorHAnsi"/>
          <w:lang w:val="bg-BG"/>
        </w:rPr>
      </w:pPr>
      <w:r w:rsidRPr="00602E11">
        <w:rPr>
          <w:noProof/>
        </w:rPr>
        <w:t xml:space="preserve">Getter </w:t>
      </w:r>
      <w:r w:rsidRPr="00602E11">
        <w:rPr>
          <w:rStyle w:val="CodeChar"/>
        </w:rPr>
        <w:t>count</w:t>
      </w:r>
      <w:r w:rsidRPr="00602E11">
        <w:rPr>
          <w:noProof/>
        </w:rPr>
        <w:t xml:space="preserve"> – returns the number of stored entities</w:t>
      </w:r>
    </w:p>
    <w:p w14:paraId="07B2FA5F" w14:textId="77777777" w:rsidR="00602E11" w:rsidRPr="00602E11" w:rsidRDefault="00602E11" w:rsidP="00602E11">
      <w:pPr>
        <w:pStyle w:val="ac"/>
        <w:rPr>
          <w:rFonts w:cstheme="minorHAnsi"/>
          <w:lang w:val="bg-BG"/>
        </w:rPr>
      </w:pPr>
    </w:p>
    <w:p w14:paraId="783BB266" w14:textId="77777777" w:rsidR="00602E11" w:rsidRPr="00602E11" w:rsidRDefault="00602E11" w:rsidP="00602E11">
      <w:pPr>
        <w:pStyle w:val="ac"/>
        <w:spacing w:before="120"/>
        <w:rPr>
          <w:rFonts w:cstheme="minorHAnsi"/>
          <w:lang w:val="bg-BG"/>
        </w:rPr>
      </w:pPr>
    </w:p>
    <w:p w14:paraId="2537F37C" w14:textId="53128957" w:rsidR="00602E11" w:rsidRPr="00602E11" w:rsidRDefault="00602E11" w:rsidP="00602E11">
      <w:pPr>
        <w:pStyle w:val="ac"/>
        <w:numPr>
          <w:ilvl w:val="0"/>
          <w:numId w:val="40"/>
        </w:numPr>
        <w:spacing w:before="120"/>
        <w:rPr>
          <w:noProof/>
          <w:lang w:val="bg-BG"/>
        </w:rPr>
      </w:pPr>
      <w:r w:rsidRPr="00602E11">
        <w:rPr>
          <w:noProof/>
        </w:rPr>
        <w:t xml:space="preserve">Function </w:t>
      </w:r>
      <w:r w:rsidRPr="00602E11">
        <w:rPr>
          <w:rStyle w:val="CodeChar"/>
        </w:rPr>
        <w:t>add(entity)</w:t>
      </w:r>
      <w:r w:rsidRPr="00602E11">
        <w:rPr>
          <w:noProof/>
        </w:rPr>
        <w:t xml:space="preserve"> – adds an entity to the data; if successful </w:t>
      </w:r>
      <w:r w:rsidRPr="00602E11">
        <w:rPr>
          <w:rFonts w:cstheme="minorHAnsi"/>
        </w:rPr>
        <w:t xml:space="preserve">Store entities in a Map where the key is the </w:t>
      </w:r>
      <w:r w:rsidRPr="00602E11">
        <w:rPr>
          <w:rFonts w:cstheme="minorHAnsi"/>
          <w:noProof/>
        </w:rPr>
        <w:t xml:space="preserve">ID </w:t>
      </w:r>
      <w:r w:rsidRPr="00602E11">
        <w:rPr>
          <w:rFonts w:cstheme="minorHAnsi"/>
        </w:rPr>
        <w:t>and the value is the entity and</w:t>
      </w:r>
      <w:r w:rsidRPr="00602E11">
        <w:rPr>
          <w:noProof/>
        </w:rPr>
        <w:t xml:space="preserve"> returns the resulting ID. </w:t>
      </w:r>
      <w:r w:rsidRPr="00602E11">
        <w:rPr>
          <w:rFonts w:cstheme="minorHAnsi"/>
        </w:rPr>
        <w:t xml:space="preserve">Before an entity is </w:t>
      </w:r>
      <w:r w:rsidRPr="00602E11">
        <w:rPr>
          <w:rFonts w:cstheme="minorHAnsi"/>
          <w:b/>
        </w:rPr>
        <w:t>added</w:t>
      </w:r>
      <w:r w:rsidRPr="00602E11">
        <w:rPr>
          <w:rFonts w:cstheme="minorHAnsi"/>
        </w:rPr>
        <w:t xml:space="preserve"> to the repository, it should be </w:t>
      </w:r>
      <w:r w:rsidRPr="00602E11">
        <w:rPr>
          <w:rFonts w:cstheme="minorHAnsi"/>
          <w:b/>
        </w:rPr>
        <w:t>validated</w:t>
      </w:r>
      <w:r w:rsidRPr="00602E11">
        <w:rPr>
          <w:rFonts w:cstheme="minorHAnsi"/>
        </w:rPr>
        <w:t xml:space="preserve"> against the props object – it needs to have all of the properties that the props object has and their values must be of the specified type. If </w:t>
      </w:r>
      <w:r w:rsidRPr="00602E11">
        <w:rPr>
          <w:rFonts w:cstheme="minorHAnsi"/>
          <w:b/>
        </w:rPr>
        <w:t>any</w:t>
      </w:r>
      <w:r w:rsidRPr="00602E11">
        <w:rPr>
          <w:rFonts w:cstheme="minorHAnsi"/>
        </w:rPr>
        <w:t xml:space="preserve"> property is </w:t>
      </w:r>
      <w:r w:rsidRPr="00602E11">
        <w:rPr>
          <w:rFonts w:cstheme="minorHAnsi"/>
          <w:b/>
        </w:rPr>
        <w:t>missing</w:t>
      </w:r>
      <w:r w:rsidRPr="00602E11">
        <w:rPr>
          <w:rFonts w:cstheme="minorHAnsi"/>
        </w:rPr>
        <w:t xml:space="preserve">, you should </w:t>
      </w:r>
      <w:r w:rsidRPr="00602E11">
        <w:rPr>
          <w:rFonts w:cstheme="minorHAnsi"/>
          <w:b/>
        </w:rPr>
        <w:t>throw</w:t>
      </w:r>
      <w:r w:rsidRPr="00602E11">
        <w:rPr>
          <w:rFonts w:cstheme="minorHAnsi"/>
        </w:rPr>
        <w:t xml:space="preserve"> an </w:t>
      </w:r>
      <w:r w:rsidRPr="00602E11">
        <w:rPr>
          <w:rFonts w:cstheme="minorHAnsi"/>
          <w:b/>
        </w:rPr>
        <w:t>Error</w:t>
      </w:r>
      <w:r w:rsidRPr="00602E11">
        <w:rPr>
          <w:rFonts w:cstheme="minorHAnsi"/>
        </w:rPr>
        <w:t xml:space="preserve"> with message: 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Property {</w:t>
      </w:r>
      <w:proofErr w:type="spellStart"/>
      <w:r w:rsidRPr="00602E11">
        <w:rPr>
          <w:rFonts w:cstheme="minorHAnsi"/>
          <w:b/>
          <w:noProof/>
        </w:rPr>
        <w:t>propName</w:t>
      </w:r>
      <w:proofErr w:type="spellEnd"/>
      <w:r w:rsidRPr="00602E11">
        <w:rPr>
          <w:rFonts w:cstheme="minorHAnsi"/>
          <w:b/>
        </w:rPr>
        <w:t>} is missing from the entity!</w:t>
      </w:r>
      <w:r w:rsidRPr="00602E11">
        <w:rPr>
          <w:rStyle w:val="CodeChar"/>
        </w:rPr>
        <w:t xml:space="preserve">". </w:t>
      </w:r>
      <w:r w:rsidRPr="00602E11">
        <w:rPr>
          <w:rFonts w:cstheme="minorHAnsi"/>
        </w:rPr>
        <w:t xml:space="preserve">If the property is present, but is of </w:t>
      </w:r>
      <w:r w:rsidRPr="00602E11">
        <w:rPr>
          <w:rFonts w:cstheme="minorHAnsi"/>
          <w:b/>
        </w:rPr>
        <w:t>incorrect</w:t>
      </w:r>
      <w:r w:rsidRPr="00602E11">
        <w:rPr>
          <w:rFonts w:cstheme="minorHAnsi"/>
        </w:rPr>
        <w:t xml:space="preserve"> type, </w:t>
      </w:r>
      <w:r w:rsidRPr="00602E11">
        <w:rPr>
          <w:rFonts w:cstheme="minorHAnsi"/>
          <w:b/>
        </w:rPr>
        <w:t>throw</w:t>
      </w:r>
      <w:r w:rsidRPr="00602E11">
        <w:rPr>
          <w:rFonts w:cstheme="minorHAnsi"/>
        </w:rPr>
        <w:t xml:space="preserve"> a </w:t>
      </w:r>
      <w:r w:rsidRPr="00602E11">
        <w:rPr>
          <w:rFonts w:cstheme="minorHAnsi"/>
          <w:b/>
          <w:noProof/>
        </w:rPr>
        <w:t>TypeError</w:t>
      </w:r>
      <w:r w:rsidRPr="00602E11">
        <w:rPr>
          <w:rFonts w:cstheme="minorHAnsi"/>
          <w:noProof/>
        </w:rPr>
        <w:t xml:space="preserve"> </w:t>
      </w:r>
      <w:r w:rsidRPr="00602E11">
        <w:rPr>
          <w:rFonts w:cstheme="minorHAnsi"/>
        </w:rPr>
        <w:t xml:space="preserve">with message 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Property {</w:t>
      </w:r>
      <w:proofErr w:type="spellStart"/>
      <w:r w:rsidRPr="00602E11">
        <w:rPr>
          <w:rFonts w:cstheme="minorHAnsi"/>
          <w:b/>
          <w:noProof/>
        </w:rPr>
        <w:t>propertyName</w:t>
      </w:r>
      <w:proofErr w:type="spellEnd"/>
      <w:r w:rsidRPr="00602E11">
        <w:rPr>
          <w:rFonts w:cstheme="minorHAnsi"/>
          <w:b/>
        </w:rPr>
        <w:t>} is</w:t>
      </w:r>
      <w:r w:rsidR="000544CC">
        <w:rPr>
          <w:rFonts w:cstheme="minorHAnsi"/>
          <w:b/>
        </w:rPr>
        <w:t xml:space="preserve"> not of </w:t>
      </w:r>
      <w:r w:rsidRPr="00602E11">
        <w:rPr>
          <w:rFonts w:cstheme="minorHAnsi"/>
          <w:b/>
        </w:rPr>
        <w:t>correct type!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.</w:t>
      </w:r>
    </w:p>
    <w:p w14:paraId="6E849C68" w14:textId="77777777" w:rsidR="00602E11" w:rsidRPr="00602E11" w:rsidRDefault="00602E11" w:rsidP="00602E11">
      <w:pPr>
        <w:pStyle w:val="ac"/>
        <w:spacing w:before="120"/>
        <w:rPr>
          <w:noProof/>
          <w:lang w:val="bg-BG"/>
        </w:rPr>
      </w:pPr>
    </w:p>
    <w:p w14:paraId="7071431B" w14:textId="77777777" w:rsidR="00602E11" w:rsidRPr="00602E11" w:rsidRDefault="00602E11" w:rsidP="00602E11">
      <w:pPr>
        <w:pStyle w:val="ac"/>
        <w:numPr>
          <w:ilvl w:val="0"/>
          <w:numId w:val="40"/>
        </w:numPr>
        <w:spacing w:before="120"/>
        <w:rPr>
          <w:noProof/>
          <w:lang w:val="bg-BG"/>
        </w:rPr>
      </w:pPr>
      <w:r w:rsidRPr="00602E11">
        <w:rPr>
          <w:noProof/>
        </w:rPr>
        <w:t xml:space="preserve">Function </w:t>
      </w:r>
      <w:r w:rsidRPr="00602E11">
        <w:rPr>
          <w:rStyle w:val="CodeChar"/>
        </w:rPr>
        <w:t>getId(id)</w:t>
      </w:r>
      <w:r w:rsidRPr="00602E11">
        <w:rPr>
          <w:noProof/>
        </w:rPr>
        <w:t xml:space="preserve"> – returns the entity with given ID</w:t>
      </w:r>
    </w:p>
    <w:p w14:paraId="4428506E" w14:textId="77777777" w:rsidR="00602E11" w:rsidRPr="00602E11" w:rsidRDefault="00602E11" w:rsidP="00602E11">
      <w:pPr>
        <w:pStyle w:val="ac"/>
        <w:rPr>
          <w:noProof/>
          <w:lang w:val="bg-BG"/>
        </w:rPr>
      </w:pPr>
    </w:p>
    <w:p w14:paraId="59A25BE8" w14:textId="77777777" w:rsidR="00602E11" w:rsidRPr="00602E11" w:rsidRDefault="00602E11" w:rsidP="00602E11">
      <w:pPr>
        <w:pStyle w:val="ac"/>
        <w:spacing w:before="120"/>
        <w:rPr>
          <w:noProof/>
          <w:lang w:val="bg-BG"/>
        </w:rPr>
      </w:pPr>
    </w:p>
    <w:p w14:paraId="44ACCC37" w14:textId="77777777" w:rsidR="00602E11" w:rsidRPr="00602E11" w:rsidRDefault="00602E11" w:rsidP="00602E11">
      <w:pPr>
        <w:pStyle w:val="ac"/>
        <w:numPr>
          <w:ilvl w:val="0"/>
          <w:numId w:val="40"/>
        </w:numPr>
        <w:spacing w:before="120"/>
        <w:rPr>
          <w:noProof/>
          <w:lang w:val="bg-BG"/>
        </w:rPr>
      </w:pPr>
      <w:r w:rsidRPr="00602E11">
        <w:rPr>
          <w:noProof/>
        </w:rPr>
        <w:t xml:space="preserve">Function </w:t>
      </w:r>
      <w:r w:rsidRPr="00602E11">
        <w:rPr>
          <w:rStyle w:val="CodeChar"/>
        </w:rPr>
        <w:t>update(id, newEntity)</w:t>
      </w:r>
      <w:r w:rsidRPr="00602E11">
        <w:rPr>
          <w:noProof/>
        </w:rPr>
        <w:t xml:space="preserve"> – replaces the entity with the given id with the new entity. </w:t>
      </w:r>
      <w:r w:rsidRPr="00602E11">
        <w:rPr>
          <w:rFonts w:cstheme="minorHAnsi"/>
        </w:rPr>
        <w:t xml:space="preserve">If the id does </w:t>
      </w:r>
      <w:r w:rsidRPr="00602E11">
        <w:rPr>
          <w:rFonts w:cstheme="minorHAnsi"/>
          <w:b/>
        </w:rPr>
        <w:t>not</w:t>
      </w:r>
      <w:r w:rsidRPr="00602E11">
        <w:rPr>
          <w:rFonts w:cstheme="minorHAnsi"/>
        </w:rPr>
        <w:t xml:space="preserve"> exist in the </w:t>
      </w:r>
      <w:r w:rsidRPr="00602E11">
        <w:rPr>
          <w:rFonts w:cstheme="minorHAnsi"/>
          <w:b/>
        </w:rPr>
        <w:t>data</w:t>
      </w:r>
      <w:r w:rsidRPr="00602E11">
        <w:rPr>
          <w:rFonts w:cstheme="minorHAnsi"/>
        </w:rPr>
        <w:t xml:space="preserve"> throw an </w:t>
      </w:r>
      <w:r w:rsidRPr="00602E11">
        <w:rPr>
          <w:rFonts w:cstheme="minorHAnsi"/>
          <w:b/>
        </w:rPr>
        <w:t>Error</w:t>
      </w:r>
      <w:r w:rsidRPr="00602E11">
        <w:rPr>
          <w:rFonts w:cstheme="minorHAnsi"/>
        </w:rPr>
        <w:t xml:space="preserve"> with message 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Entity with id: {id} does not exist!</w:t>
      </w:r>
      <w:r w:rsidRPr="00602E11">
        <w:rPr>
          <w:rStyle w:val="CodeChar"/>
        </w:rPr>
        <w:t>"</w:t>
      </w:r>
      <w:r w:rsidRPr="00602E11">
        <w:rPr>
          <w:rFonts w:cstheme="minorHAnsi"/>
        </w:rPr>
        <w:t xml:space="preserve">. Validate the </w:t>
      </w:r>
      <w:r w:rsidRPr="00602E11">
        <w:rPr>
          <w:rFonts w:cstheme="minorHAnsi"/>
          <w:b/>
        </w:rPr>
        <w:t>new</w:t>
      </w:r>
      <w:r w:rsidRPr="00602E11">
        <w:rPr>
          <w:rFonts w:cstheme="minorHAnsi"/>
        </w:rPr>
        <w:t xml:space="preserve"> entity with the </w:t>
      </w:r>
      <w:r w:rsidRPr="00602E11">
        <w:rPr>
          <w:rFonts w:cstheme="minorHAnsi"/>
          <w:b/>
        </w:rPr>
        <w:t>same</w:t>
      </w:r>
      <w:r w:rsidRPr="00602E11">
        <w:rPr>
          <w:rFonts w:cstheme="minorHAnsi"/>
        </w:rPr>
        <w:t xml:space="preserve"> validations and </w:t>
      </w:r>
      <w:r w:rsidRPr="00602E11">
        <w:rPr>
          <w:rFonts w:cstheme="minorHAnsi"/>
          <w:b/>
        </w:rPr>
        <w:t>replace</w:t>
      </w:r>
      <w:r w:rsidRPr="00602E11">
        <w:rPr>
          <w:rFonts w:cstheme="minorHAnsi"/>
        </w:rPr>
        <w:t xml:space="preserve"> the old one with the new one.</w:t>
      </w:r>
    </w:p>
    <w:p w14:paraId="34233A44" w14:textId="77777777" w:rsidR="00602E11" w:rsidRPr="00602E11" w:rsidRDefault="00602E11" w:rsidP="00602E11">
      <w:pPr>
        <w:pStyle w:val="ac"/>
        <w:spacing w:before="120"/>
        <w:rPr>
          <w:noProof/>
          <w:lang w:val="bg-BG"/>
        </w:rPr>
      </w:pPr>
    </w:p>
    <w:p w14:paraId="467F05D7" w14:textId="77777777" w:rsidR="00602E11" w:rsidRPr="00602E11" w:rsidRDefault="00602E11" w:rsidP="00602E11">
      <w:pPr>
        <w:pStyle w:val="ac"/>
        <w:numPr>
          <w:ilvl w:val="0"/>
          <w:numId w:val="40"/>
        </w:numPr>
        <w:spacing w:before="120"/>
        <w:rPr>
          <w:lang w:val="bg-BG"/>
        </w:rPr>
      </w:pPr>
      <w:r w:rsidRPr="00602E11">
        <w:rPr>
          <w:noProof/>
        </w:rPr>
        <w:t xml:space="preserve">Function </w:t>
      </w:r>
      <w:r w:rsidRPr="00602E11">
        <w:rPr>
          <w:rStyle w:val="CodeChar"/>
        </w:rPr>
        <w:t>del(id)</w:t>
      </w:r>
      <w:r w:rsidRPr="00602E11">
        <w:rPr>
          <w:noProof/>
        </w:rPr>
        <w:t xml:space="preserve"> – deletes an entity by given id. </w:t>
      </w:r>
      <w:r w:rsidRPr="00602E11">
        <w:rPr>
          <w:rFonts w:cstheme="minorHAnsi"/>
        </w:rPr>
        <w:t xml:space="preserve">If the id does </w:t>
      </w:r>
      <w:r w:rsidRPr="00602E11">
        <w:rPr>
          <w:rFonts w:cstheme="minorHAnsi"/>
          <w:b/>
        </w:rPr>
        <w:t>not</w:t>
      </w:r>
      <w:r w:rsidRPr="00602E11">
        <w:rPr>
          <w:rFonts w:cstheme="minorHAnsi"/>
        </w:rPr>
        <w:t xml:space="preserve"> exist in the </w:t>
      </w:r>
      <w:r w:rsidRPr="00602E11">
        <w:rPr>
          <w:rFonts w:cstheme="minorHAnsi"/>
          <w:b/>
        </w:rPr>
        <w:t>data</w:t>
      </w:r>
      <w:r w:rsidRPr="00602E11">
        <w:rPr>
          <w:rFonts w:cstheme="minorHAnsi"/>
        </w:rPr>
        <w:t xml:space="preserve"> throw an </w:t>
      </w:r>
      <w:r w:rsidRPr="00602E11">
        <w:rPr>
          <w:rFonts w:cstheme="minorHAnsi"/>
          <w:b/>
        </w:rPr>
        <w:t>Error</w:t>
      </w:r>
      <w:r w:rsidRPr="00602E11">
        <w:rPr>
          <w:rFonts w:cstheme="minorHAnsi"/>
        </w:rPr>
        <w:t xml:space="preserve"> with message 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Entity with id: {id} does not exist!</w:t>
      </w:r>
      <w:r w:rsidRPr="00602E11">
        <w:rPr>
          <w:rStyle w:val="CodeChar"/>
        </w:rPr>
        <w:t>"</w:t>
      </w:r>
      <w:r w:rsidRPr="00602E11">
        <w:rPr>
          <w:rFonts w:cstheme="minorHAnsi"/>
        </w:rPr>
        <w:t>.</w:t>
      </w:r>
    </w:p>
    <w:p w14:paraId="120FD95B" w14:textId="77777777" w:rsidR="00602E11" w:rsidRPr="00602E11" w:rsidRDefault="00602E11" w:rsidP="00602E11">
      <w:pPr>
        <w:pStyle w:val="3"/>
        <w:rPr>
          <w:lang w:val="bg-BG"/>
        </w:rPr>
      </w:pPr>
      <w:r w:rsidRPr="00602E11">
        <w:lastRenderedPageBreak/>
        <w:t>Examples</w:t>
      </w:r>
    </w:p>
    <w:tbl>
      <w:tblPr>
        <w:tblStyle w:val="af"/>
        <w:tblW w:w="9356" w:type="dxa"/>
        <w:jc w:val="center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9356"/>
      </w:tblGrid>
      <w:tr w:rsidR="00602E11" w:rsidRPr="00602E11" w14:paraId="283374E1" w14:textId="77777777" w:rsidTr="00972E8C">
        <w:trPr>
          <w:jc w:val="center"/>
        </w:trPr>
        <w:tc>
          <w:tcPr>
            <w:tcW w:w="9356" w:type="dxa"/>
            <w:shd w:val="clear" w:color="auto" w:fill="D9D9D9" w:themeFill="background1" w:themeFillShade="D9"/>
          </w:tcPr>
          <w:p w14:paraId="05124025" w14:textId="77777777" w:rsidR="00602E11" w:rsidRPr="00602E11" w:rsidRDefault="00602E11" w:rsidP="00972E8C">
            <w:pPr>
              <w:pStyle w:val="Code"/>
              <w:spacing w:before="0" w:after="0"/>
              <w:rPr>
                <w:rFonts w:asciiTheme="minorHAnsi" w:hAnsiTheme="minorHAnsi" w:cstheme="minorHAnsi"/>
              </w:rPr>
            </w:pPr>
            <w:r w:rsidRPr="00602E11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602E11" w:rsidRPr="00602E11" w14:paraId="32B15424" w14:textId="77777777" w:rsidTr="00972E8C">
        <w:trPr>
          <w:trHeight w:val="1785"/>
          <w:jc w:val="center"/>
        </w:trPr>
        <w:tc>
          <w:tcPr>
            <w:tcW w:w="9356" w:type="dxa"/>
          </w:tcPr>
          <w:p w14:paraId="5917A05F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let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 properties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= {</w:t>
            </w:r>
          </w:p>
          <w:p w14:paraId="7A704509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nam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"string"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40155305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g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"number"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0D1EBE43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birthda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"object"</w:t>
            </w:r>
          </w:p>
          <w:p w14:paraId="6F75C2D7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  <w:p w14:paraId="13C09C48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let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 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= </w:t>
            </w: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new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602E11">
              <w:rPr>
                <w:rFonts w:ascii="Consolas" w:eastAsia="Times New Roman" w:hAnsi="Consolas" w:cs="Times New Roman"/>
                <w:noProof/>
                <w:color w:val="267F99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properties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5F383877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let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 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= {</w:t>
            </w:r>
          </w:p>
          <w:p w14:paraId="0ADB23EC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nam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"Pesho"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13FDBD6C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g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22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0858A3EA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birthda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new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602E11">
              <w:rPr>
                <w:rFonts w:ascii="Consolas" w:eastAsia="Times New Roman" w:hAnsi="Consolas" w:cs="Times New Roman"/>
                <w:noProof/>
                <w:color w:val="267F99"/>
                <w:sz w:val="21"/>
                <w:szCs w:val="21"/>
              </w:rPr>
              <w:t>Dat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998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0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7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</w:t>
            </w:r>
          </w:p>
          <w:p w14:paraId="4B950D04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  <w:p w14:paraId="30213775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ad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055957A7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ad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4F845478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nsol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log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getI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0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);</w:t>
            </w:r>
          </w:p>
          <w:p w14:paraId="22A95F47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nsol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log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getI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);</w:t>
            </w:r>
          </w:p>
          <w:p w14:paraId="56B8FEE8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= {</w:t>
            </w:r>
          </w:p>
          <w:p w14:paraId="1217FB80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nam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'Gosho'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3D182296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g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22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61F39A19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birthda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new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602E11">
              <w:rPr>
                <w:rFonts w:ascii="Consolas" w:eastAsia="Times New Roman" w:hAnsi="Consolas" w:cs="Times New Roman"/>
                <w:noProof/>
                <w:color w:val="267F99"/>
                <w:sz w:val="21"/>
                <w:szCs w:val="21"/>
              </w:rPr>
              <w:t>Dat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998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0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7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</w:t>
            </w:r>
          </w:p>
          <w:p w14:paraId="596BA778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  <w:p w14:paraId="12048023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updat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 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51B47483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nsol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log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getI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);</w:t>
            </w:r>
          </w:p>
          <w:p w14:paraId="12E6AF77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del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0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36E634F5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nsol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log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unt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 </w:t>
            </w:r>
          </w:p>
          <w:p w14:paraId="388A74D8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Fira Code iScript" w:eastAsia="Times New Roman" w:hAnsi="Fira Code iScript" w:cs="Times New Roman"/>
                <w:color w:val="000000"/>
                <w:sz w:val="21"/>
                <w:szCs w:val="21"/>
              </w:rPr>
            </w:pPr>
          </w:p>
        </w:tc>
      </w:tr>
      <w:tr w:rsidR="00602E11" w:rsidRPr="00602E11" w14:paraId="0A3243D3" w14:textId="77777777" w:rsidTr="00972E8C">
        <w:trPr>
          <w:trHeight w:val="272"/>
          <w:jc w:val="center"/>
        </w:trPr>
        <w:tc>
          <w:tcPr>
            <w:tcW w:w="9356" w:type="dxa"/>
            <w:shd w:val="clear" w:color="auto" w:fill="D9D9D9" w:themeFill="background1" w:themeFillShade="D9"/>
          </w:tcPr>
          <w:p w14:paraId="57F5C277" w14:textId="77777777" w:rsidR="00602E11" w:rsidRPr="00602E11" w:rsidRDefault="00602E11" w:rsidP="00972E8C">
            <w:pPr>
              <w:pStyle w:val="Code"/>
              <w:spacing w:before="0" w:after="0"/>
              <w:rPr>
                <w:rFonts w:asciiTheme="minorHAnsi" w:hAnsiTheme="minorHAnsi" w:cstheme="minorHAnsi"/>
              </w:rPr>
            </w:pPr>
            <w:r w:rsidRPr="00602E11">
              <w:rPr>
                <w:rFonts w:asciiTheme="minorHAnsi" w:hAnsiTheme="minorHAnsi" w:cstheme="minorHAnsi"/>
              </w:rPr>
              <w:t>Corresponding Output</w:t>
            </w:r>
          </w:p>
        </w:tc>
      </w:tr>
      <w:tr w:rsidR="00602E11" w:rsidRPr="00602E11" w14:paraId="3E61A225" w14:textId="77777777" w:rsidTr="00972E8C">
        <w:trPr>
          <w:trHeight w:val="1785"/>
          <w:jc w:val="center"/>
        </w:trPr>
        <w:tc>
          <w:tcPr>
            <w:tcW w:w="9356" w:type="dxa"/>
          </w:tcPr>
          <w:p w14:paraId="45609B0B" w14:textId="77777777" w:rsidR="00602E11" w:rsidRPr="00602E11" w:rsidRDefault="00602E11" w:rsidP="00972E8C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Segoe UI"/>
                <w:b/>
                <w:noProof/>
                <w:sz w:val="21"/>
              </w:rPr>
              <w:t xml:space="preserve">{ name: 'Pesho', age: 22, birthday: 1998-01-06T22:00:00.000Z } </w:t>
            </w:r>
          </w:p>
          <w:p w14:paraId="2628C0FA" w14:textId="77777777" w:rsidR="00602E11" w:rsidRPr="00602E11" w:rsidRDefault="00602E11" w:rsidP="00972E8C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Segoe UI"/>
                <w:b/>
                <w:noProof/>
                <w:sz w:val="21"/>
              </w:rPr>
              <w:t xml:space="preserve">{ name: 'Pesho', age: 22, birthday: 1998-01-06T22:00:00.000Z } </w:t>
            </w:r>
          </w:p>
          <w:p w14:paraId="047FF158" w14:textId="77777777" w:rsidR="00602E11" w:rsidRPr="00602E11" w:rsidRDefault="00602E11" w:rsidP="00972E8C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Segoe UI"/>
                <w:b/>
                <w:noProof/>
                <w:sz w:val="21"/>
              </w:rPr>
              <w:t xml:space="preserve">{ name: 'Gosho', age: 22, birthday: 1998-01-06T22:00:00.000Z } </w:t>
            </w:r>
          </w:p>
          <w:p w14:paraId="3B5A6B20" w14:textId="77777777" w:rsidR="00602E11" w:rsidRPr="00602E11" w:rsidRDefault="00602E11" w:rsidP="00972E8C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Segoe UI"/>
                <w:b/>
                <w:noProof/>
                <w:sz w:val="21"/>
              </w:rPr>
              <w:t>1</w:t>
            </w:r>
          </w:p>
          <w:p w14:paraId="16CC8045" w14:textId="77777777" w:rsidR="00602E11" w:rsidRPr="00602E11" w:rsidRDefault="00602E11" w:rsidP="00972E8C">
            <w:pPr>
              <w:shd w:val="clear" w:color="auto" w:fill="FFFFFF"/>
              <w:wordWrap w:val="0"/>
              <w:spacing w:before="0" w:after="0" w:line="270" w:lineRule="atLeast"/>
              <w:rPr>
                <w:rFonts w:ascii="Consolas" w:eastAsia="Times New Roman" w:hAnsi="Consolas" w:cs="Segoe UI"/>
                <w:noProof/>
                <w:color w:val="616161"/>
                <w:sz w:val="21"/>
                <w:szCs w:val="21"/>
                <w:lang w:eastAsia="bg-BG"/>
              </w:rPr>
            </w:pPr>
          </w:p>
        </w:tc>
      </w:tr>
    </w:tbl>
    <w:p w14:paraId="42963F6E" w14:textId="77777777" w:rsidR="00602E11" w:rsidRPr="00602E11" w:rsidRDefault="00602E11" w:rsidP="00602E11">
      <w:pPr>
        <w:rPr>
          <w:lang w:val="bg-BG"/>
        </w:rPr>
      </w:pPr>
    </w:p>
    <w:p w14:paraId="190C3E92" w14:textId="77777777" w:rsidR="00602E11" w:rsidRPr="00602E11" w:rsidRDefault="00602E11" w:rsidP="00602E11">
      <w:pPr>
        <w:pStyle w:val="3"/>
        <w:rPr>
          <w:lang w:val="bg-BG"/>
        </w:rPr>
      </w:pPr>
      <w:r w:rsidRPr="00602E11">
        <w:t>Submission</w:t>
      </w:r>
    </w:p>
    <w:p w14:paraId="05C93831" w14:textId="77777777" w:rsidR="00602E11" w:rsidRPr="00602E11" w:rsidRDefault="00602E11" w:rsidP="00602E11">
      <w:pPr>
        <w:rPr>
          <w:lang w:val="bg-BG"/>
        </w:rPr>
      </w:pPr>
      <w:r w:rsidRPr="00602E11">
        <w:t xml:space="preserve">Submit your tests inside a </w:t>
      </w:r>
      <w:r w:rsidRPr="00602E11">
        <w:rPr>
          <w:rStyle w:val="CodeChar"/>
        </w:rPr>
        <w:t>describe()</w:t>
      </w:r>
      <w:r w:rsidRPr="00602E11">
        <w:rPr>
          <w:noProof/>
        </w:rPr>
        <w:t xml:space="preserve"> </w:t>
      </w:r>
      <w:r w:rsidRPr="00602E11">
        <w:t>statement, as shown above.</w:t>
      </w:r>
    </w:p>
    <w:p w14:paraId="137D586A" w14:textId="77777777" w:rsidR="00602E11" w:rsidRPr="00602E11" w:rsidRDefault="00602E11" w:rsidP="00602E11">
      <w:pPr>
        <w:pStyle w:val="2"/>
        <w:numPr>
          <w:ilvl w:val="0"/>
          <w:numId w:val="0"/>
        </w:numPr>
        <w:ind w:left="426" w:hanging="426"/>
        <w:rPr>
          <w:lang w:val="bg-BG"/>
        </w:rPr>
      </w:pPr>
    </w:p>
    <w:p w14:paraId="4AB59F37" w14:textId="77777777" w:rsidR="00640502" w:rsidRPr="00602E11" w:rsidRDefault="00640502" w:rsidP="00602E11">
      <w:pPr>
        <w:rPr>
          <w:lang w:val="bg-BG"/>
        </w:rPr>
      </w:pPr>
    </w:p>
    <w:sectPr w:rsidR="00640502" w:rsidRPr="00602E1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798085" w14:textId="77777777" w:rsidR="007E26A6" w:rsidRDefault="007E26A6" w:rsidP="008068A2">
      <w:pPr>
        <w:spacing w:after="0" w:line="240" w:lineRule="auto"/>
      </w:pPr>
      <w:r>
        <w:separator/>
      </w:r>
    </w:p>
  </w:endnote>
  <w:endnote w:type="continuationSeparator" w:id="0">
    <w:p w14:paraId="37521212" w14:textId="77777777" w:rsidR="007E26A6" w:rsidRDefault="007E26A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Fira Code iScript">
    <w:altName w:val="Times New Roman"/>
    <w:charset w:val="00"/>
    <w:family w:val="modern"/>
    <w:pitch w:val="variable"/>
    <w:sig w:usb0="00000001" w:usb1="10000000" w:usb2="00000000" w:usb3="00000000" w:csb0="8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480D4" w14:textId="77777777" w:rsidR="004E4C1E" w:rsidRDefault="007E26A6" w:rsidP="004E4C1E">
    <w:pPr>
      <w:pStyle w:val="a5"/>
    </w:pPr>
    <w:r>
      <w:rPr>
        <w:noProof/>
      </w:rPr>
      <w:pict w14:anchorId="48C1A7E5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E30FFF4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852E012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5D460185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61B52275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6DBC4C" wp14:editId="46DD73CB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8B017D4" wp14:editId="568EEBC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3F7B08B" wp14:editId="103CA562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1A14EC3" wp14:editId="24573E1F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1F6F657" wp14:editId="3A554D19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57B8003" wp14:editId="1DEADB51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5EC7F60" wp14:editId="6CDF749E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89BD12" wp14:editId="6627362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9545A9F" wp14:editId="042535F2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2E6AF140" wp14:editId="57B5EE8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98BA4ED">
        <v:line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D42FEAC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86E5D37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644517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644517" w:rsidRPr="00596AA5">
                  <w:rPr>
                    <w:sz w:val="18"/>
                    <w:szCs w:val="18"/>
                  </w:rPr>
                  <w:fldChar w:fldCharType="separate"/>
                </w:r>
                <w:r w:rsidR="00602E11">
                  <w:rPr>
                    <w:noProof/>
                    <w:sz w:val="18"/>
                    <w:szCs w:val="18"/>
                  </w:rPr>
                  <w:t>2</w:t>
                </w:r>
                <w:r w:rsidR="00644517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602E11">
                    <w:rPr>
                      <w:noProof/>
                      <w:sz w:val="18"/>
                      <w:szCs w:val="18"/>
                    </w:rPr>
                    <w:t>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6CD4DA" w14:textId="77777777" w:rsidR="007E26A6" w:rsidRDefault="007E26A6" w:rsidP="008068A2">
      <w:pPr>
        <w:spacing w:after="0" w:line="240" w:lineRule="auto"/>
      </w:pPr>
      <w:r>
        <w:separator/>
      </w:r>
    </w:p>
  </w:footnote>
  <w:footnote w:type="continuationSeparator" w:id="0">
    <w:p w14:paraId="53D56734" w14:textId="77777777" w:rsidR="007E26A6" w:rsidRDefault="007E26A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9B916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5"/>
  </w:num>
  <w:num w:numId="37">
    <w:abstractNumId w:val="21"/>
  </w:num>
  <w:num w:numId="38">
    <w:abstractNumId w:val="14"/>
  </w:num>
  <w:num w:numId="39">
    <w:abstractNumId w:val="27"/>
  </w:num>
  <w:num w:numId="4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2NDU2MDGzsDAwMDNW0lEKTi0uzszPAykwrAUAyEV5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44CC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2E11"/>
    <w:rsid w:val="00604363"/>
    <w:rsid w:val="00624212"/>
    <w:rsid w:val="006242A9"/>
    <w:rsid w:val="00624DCF"/>
    <w:rsid w:val="0063342B"/>
    <w:rsid w:val="00640502"/>
    <w:rsid w:val="00644517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26A6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204E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129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B95395"/>
  <w15:docId w15:val="{B4CB558E-0ED5-4F1A-81F2-5CB7E5DF8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HTML">
    <w:name w:val="HTML стандартен Знак"/>
    <w:basedOn w:val="a0"/>
    <w:link w:val="HTML0"/>
    <w:uiPriority w:val="99"/>
    <w:qFormat/>
    <w:rsid w:val="00602E11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"/>
    <w:uiPriority w:val="99"/>
    <w:unhideWhenUsed/>
    <w:qFormat/>
    <w:rsid w:val="00602E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1">
    <w:name w:val="HTML стандартен Знак1"/>
    <w:basedOn w:val="a0"/>
    <w:uiPriority w:val="99"/>
    <w:semiHidden/>
    <w:rsid w:val="00602E11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javascript-advance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A55607-09AB-484C-B666-6C4D028A2B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55</Words>
  <Characters>259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Retake Exam April 2020</dc:title>
  <dc:subject>JS Advanced –Retake Exam@ SoftUni</dc:subject>
  <dc:creator>Software University</dc:creator>
  <cp:keywords>Course Name; Technology; Level Advanced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</cp:revision>
  <cp:lastPrinted>2015-10-26T22:35:00Z</cp:lastPrinted>
  <dcterms:created xsi:type="dcterms:W3CDTF">2021-01-13T15:40:00Z</dcterms:created>
  <dcterms:modified xsi:type="dcterms:W3CDTF">2022-02-15T10:42:00Z</dcterms:modified>
  <cp:category>programming;education;software engineering;software development</cp:category>
</cp:coreProperties>
</file>